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patio-temporal variation in lifelong telomere dynamics in a long-term ecological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from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dataset of mean telomere length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its relationship with age varied markedly among cohorts. Telomere length was positively associated with temporal variation in island-wide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complex manner over individual lifespans, and across space and time. Variance in telomere dynamics among individuals is the product of a wide array of genetic, parental and environmental factors. Explaining this variation more fully will require the integration of comprehensive long-term ecological and genetic data from multiple populations and species.</w:t>
      </w:r>
    </w:p>
    <w:p>
      <w:r>
        <w:rPr>
          <w:b/>
        </w:rPr>
        <w:t xml:space="preserve">Keywords:</w:t>
      </w:r>
      <w:r>
        <w:t xml:space="preserve"> </w:t>
      </w:r>
      <w:r>
        <w:t xml:space="preserve">Biomarkers; Intra- and inter-individual variation; Life 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r>
        <w:t xml:space="preserve">A major aim of ecologists and evolutionary biologists is to understand why individuals vary in their response to different environmental factors. Identifying this variation in environmental costs is central to understanding variation in fitness</w:t>
      </w:r>
      <w:r>
        <w:t xml:space="preserve"> </w:t>
      </w:r>
      <w:r>
        <w:t xml:space="preserve">(Lindstr</w:t>
      </w:r>
      <w:r>
        <w:t xml:space="preserve">ö</w:t>
      </w:r>
      <w:r>
        <w:t xml:space="preserve">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r>
        <w:t xml:space="preserve">Telomeres have been proposed to be a potential biomarker of such costs</w:t>
      </w:r>
      <w:r>
        <w:t xml:space="preserve"> </w:t>
      </w:r>
      <w:r>
        <w:t xml:space="preserve">(Monaghan 2014)</w:t>
      </w:r>
      <w:r>
        <w:t xml:space="preserve">. Telomeres are repetitive DNA sequences at the ends of linear chromosomes that protect against DNA damage. Telomeres generally shorten with age</w:t>
      </w:r>
      <w:r>
        <w:t xml:space="preserve"> </w:t>
      </w:r>
      <w:r>
        <w:t xml:space="preserve">(Monaghan and Haussmann 2006)</w:t>
      </w:r>
      <w:r>
        <w:t xml:space="preserve">, and there is evidence from a range of taxa that telomere shortening is fastest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w:t>
      </w:r>
      <w:r>
        <w:t xml:space="preserve">Von Zglinicki</w:t>
      </w:r>
      <w:r>
        <w:t xml:space="preserve"> </w:t>
      </w:r>
      <w:r>
        <w:t xml:space="preserve">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r>
        <w:t xml:space="preserve">The association between senescence and telomere length has inspired a great deal of recent research into telomere evolutionary ecology and relationships between telomere dynamics and survival or lifespan have been documented in wild population of several specie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experienced, a signature that can otherwise be difficult to detect</w:t>
      </w:r>
      <w:r>
        <w:t xml:space="preserve"> </w:t>
      </w:r>
      <w:r>
        <w:t xml:space="preserve">(e.g. Schultner et al. 2014; Asghar et al. 2015; Bebbington et al. 2016)</w:t>
      </w:r>
      <w:r>
        <w:t xml:space="preserve">. There is also evidence that telomere length, measured longitudinally in individuals, can increase as well as decrease</w:t>
      </w:r>
      <w:r>
        <w:t xml:space="preserve"> </w:t>
      </w:r>
      <w:r>
        <w:t xml:space="preserve">(M</w:t>
      </w:r>
      <w:r>
        <w:t xml:space="preserve">ü</w:t>
      </w:r>
      <w:r>
        <w:t xml:space="preserve">ezzinler et al. 2013; 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their ecological significance is unknown.</w:t>
      </w:r>
    </w:p>
    <w:p>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w:t>
      </w:r>
      <w:r>
        <w:t xml:space="preserve">Van de Crommenacker</w:t>
      </w:r>
      <w:r>
        <w:t xml:space="preserve"> </w:t>
      </w:r>
      <w:r>
        <w:t xml:space="preserve">et al. 2011)</w:t>
      </w:r>
      <w:r>
        <w:t xml:space="preserve">. Variation in oxidative stress experienced by individuals is associated with territory quality</w:t>
      </w:r>
      <w:r>
        <w:t xml:space="preserve"> </w:t>
      </w:r>
      <w:r>
        <w:t xml:space="preserve">(</w:t>
      </w:r>
      <w:r>
        <w:t xml:space="preserve">Van de Crommenacker</w:t>
      </w:r>
      <w:r>
        <w:t xml:space="preserve"> </w:t>
      </w:r>
      <w:r>
        <w:t xml:space="preserve">et al. 2011)</w:t>
      </w:r>
      <w:r>
        <w:t xml:space="preserve">. However, the evidence that individual survival and lifespan is associated with spatial variation in early-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telomere length is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temporally longitudinal samples within individuals are larger than can be accounted for by measurement error. Finally, we test how telomere length and shortening are related to a wide range of social and environmental variables in order to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et al. 2003a; Spurgin et al. 2014)</w:t>
      </w:r>
      <w:r>
        <w:t xml:space="preserve">. This species' main breeding season runs from June-September (though a small proportion of pairs als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are most complete.</w:t>
      </w:r>
    </w:p>
    <w:p>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were mapped during each main breeding season using detailed observational data on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w:t>
      </w:r>
      <w:r>
        <w:t xml:space="preserve"> </w:t>
      </w:r>
      <m:oMath>
        <m:r>
          <m:rPr>
            <m:sty m:val="p"/>
          </m:rPr>
          <m:t>μ</m:t>
        </m:r>
      </m:oMath>
      <w:r>
        <w:t xml:space="preserve">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absorbance ratio has to be between 1.8 and 2.0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rPr>
            <m:sty m:val="p"/>
          </m:rP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r>
        <w:t xml:space="preserve">Using the longitudinal data, we then tested how telomeres change with age in individuals, using LMMs of RTL as a respons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rPr>
            <m:sty m:val="p"/>
          </m:rPr>
          <m:t>Δ</m:t>
        </m:r>
      </m:oMath>
      <w:r>
        <w:t xml:space="preserve">age using log and polynomial transformed age data, and carried out model selection as above, with the exception that we did not model</w:t>
      </w:r>
      <w:r>
        <w:t xml:space="preserve"> </w:t>
      </w:r>
      <m:oMath>
        <m:r>
          <m:rPr>
            <m:sty m:val="p"/>
          </m:rP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w:t>
      </w:r>
    </w:p>
    <w:p>
      <w:r>
        <w:t xml:space="preserve">We used two approaches to determine individual-level consistency in RTL. We first calculated individual-level repeatability in RTL by dividing the random variance explained by individual ID by the total random variance, in a model of that accounted for age and cohort effects. Second,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We estimated the slope of the relationship between within-individual telomere measurements, as well as the variance explained, by calculating the marginal R</w:t>
      </w:r>
      <w:r>
        <w:rPr>
          <w:vertAlign w:val="superscript"/>
        </w:rPr>
        <w:t xml:space="preserve">2</w:t>
      </w:r>
      <w:r>
        <w:t xml:space="preserve"> </w:t>
      </w:r>
      <w:r>
        <w:t xml:space="preserve">(Nakagawa and Schielzeth 2013)</w:t>
      </w:r>
      <w:r>
        <w:t xml:space="preserve"> </w:t>
      </w:r>
      <w:r>
        <w:t xml:space="preserve">of the model.</w:t>
      </w:r>
    </w:p>
    <w:p>
      <w:r>
        <w:t xml:space="preserve">When examining the distribution of longitudinal telomere changes we observed some increases in telomere length with age in individuals. We therefore repeated the qPCR on each sample using completely separate reactions run on separate plates and used these repeat measurements to test whether these increases could be explained by measurement error. We calculated the change in RTL between pairs of repeat measurements within the same samples (hereafter</w:t>
      </w:r>
      <w:r>
        <w:t xml:space="preserve"> </w:t>
      </w:r>
      <m:oMath>
        <m:r>
          <m:rPr>
            <m:sty m:val="p"/>
          </m:rPr>
          <m:t>Δ</m:t>
        </m:r>
      </m:oMath>
      <w:r>
        <w:t xml:space="preserve">RTL</w:t>
      </w:r>
      <w:r>
        <w:rPr>
          <w:i/>
          <w:vertAlign w:val="subscript"/>
        </w:rPr>
        <w:t xml:space="preserve">sample</w:t>
      </w:r>
      <w:r>
        <w:t xml:space="preserve">; N = 422 pairs of measurements from 293 birds) in exactly the same way as for across samples (hereafter</w:t>
      </w:r>
      <w:r>
        <w:t xml:space="preserve"> </w:t>
      </w:r>
      <m:oMath>
        <m:r>
          <m:rPr>
            <m:sty m:val="p"/>
          </m:rPr>
          <m:t>Δ</m:t>
        </m:r>
      </m:oMath>
      <w:r>
        <w:t xml:space="preserve">RTL</w:t>
      </w:r>
      <w:r>
        <w:rPr>
          <w:i/>
          <w:vertAlign w:val="subscript"/>
        </w:rPr>
        <w:t xml:space="preserve">individual</w:t>
      </w:r>
      <w:r>
        <w:t xml:space="preserve">). To test whether greater changes in RTL were observed among individuals compared to among repeat samples, we compared the variance in</w:t>
      </w:r>
      <w:r>
        <w:t xml:space="preserve"> </w:t>
      </w:r>
      <m:oMath>
        <m:r>
          <m:rPr>
            <m:sty m:val="p"/>
          </m:rPr>
          <m:t>Δ</m:t>
        </m:r>
      </m:oMath>
      <w:r>
        <w:t xml:space="preserve">RTL</w:t>
      </w:r>
      <w:r>
        <w:rPr>
          <w:i/>
          <w:vertAlign w:val="subscript"/>
        </w:rPr>
        <w:t xml:space="preserve">sample</w:t>
      </w:r>
      <w:r>
        <w:t xml:space="preserve"> </w:t>
      </w:r>
      <w:r>
        <w:t xml:space="preserve">and</w:t>
      </w:r>
      <w:r>
        <w:t xml:space="preserve"> </w:t>
      </w:r>
      <m:oMath>
        <m:r>
          <m:rPr>
            <m:sty m:val="p"/>
          </m:rP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ere greater than expected by measurement error, we split</w:t>
      </w:r>
      <w:r>
        <w:t xml:space="preserve"> </w:t>
      </w:r>
      <m:oMath>
        <m:r>
          <m:rPr>
            <m:sty m:val="p"/>
          </m:rPr>
          <m:t>Δ</m:t>
        </m:r>
      </m:oMath>
      <w:r>
        <w:t xml:space="preserve">RTL measurements into groups in which RTL decreased (</w:t>
      </w:r>
      <m:oMath>
        <m:r>
          <m:rPr>
            <m:sty m:val="p"/>
          </m:rPr>
          <m:t>Δ</m:t>
        </m:r>
      </m:oMath>
      <w:r>
        <w:t xml:space="preserve">RTL &lt; 0) and increased</w:t>
      </w:r>
      <w:r>
        <w:t xml:space="preserve"> </w:t>
      </w:r>
      <m:oMath>
        <m:r>
          <m:rPr>
            <m:sty m:val="p"/>
          </m:rPr>
          <m:t>Δ</m:t>
        </m:r>
      </m:oMath>
      <w:r>
        <w:t xml:space="preserve">RTL (</w:t>
      </w:r>
      <m:oMath>
        <m:r>
          <m:rPr>
            <m:sty m:val="p"/>
          </m:rPr>
          <m:t>Δ</m:t>
        </m:r>
      </m:oMath>
      <w:r>
        <w:t xml:space="preserve">RTL &gt; 0), and tested whether</w:t>
      </w:r>
      <w:r>
        <w:t xml:space="preserve"> </w:t>
      </w:r>
      <m:oMath>
        <m:r>
          <m:rPr>
            <m:sty m:val="p"/>
          </m:rPr>
          <m:t>Δ</m:t>
        </m:r>
      </m:oMath>
      <w:r>
        <w:t xml:space="preserve">RTL</w:t>
      </w:r>
      <w:r>
        <w:rPr>
          <w:i/>
          <w:vertAlign w:val="subscript"/>
        </w:rPr>
        <w:t xml:space="preserve">individual</w:t>
      </w:r>
      <w:r>
        <w:t xml:space="preserve"> </w:t>
      </w:r>
      <w:r>
        <w:t xml:space="preserve">values were significantly different from</w:t>
      </w:r>
      <w:r>
        <w:t xml:space="preserve"> </w:t>
      </w:r>
      <m:oMath>
        <m:r>
          <m:rPr>
            <m:sty m:val="p"/>
          </m:rPr>
          <m:t>Δ</m:t>
        </m:r>
      </m:oMath>
      <w:r>
        <w:t xml:space="preserve">RTL</w:t>
      </w:r>
      <w:r>
        <w:rPr>
          <w:i/>
          <w:vertAlign w:val="subscript"/>
        </w:rPr>
        <w:t xml:space="preserve">sample</w:t>
      </w:r>
      <w:r>
        <w:t xml:space="preserve"> </w:t>
      </w:r>
      <w:r>
        <w:t xml:space="preserve">values, using Wilcoxon tests.</w:t>
      </w:r>
    </w:p>
    <w:p>
      <w:r>
        <w:t xml:space="preserve">We also tested whether consistent telomere lengthening across our dataset using a modified version of the approach developed by Simons</w:t>
      </w:r>
      <w:r>
        <w:t xml:space="preserve"> </w:t>
      </w:r>
      <w:r>
        <w:rPr>
          <w:i/>
        </w:rPr>
        <w:t xml:space="preserve">et al.</w:t>
      </w:r>
      <w:r>
        <w:t xml:space="preserve"> </w:t>
      </w:r>
      <w:r>
        <w:t xml:space="preserve">(2014)</w:t>
      </w:r>
      <w:r>
        <w:t xml:space="preserve">. Briefly, this approach utilises samples with at least three telomere measurements to compare residual variance in telomere change over time with the overall change in telomere length between the first and least telomere measurements</w:t>
      </w:r>
      <w:r>
        <w:t xml:space="preserve"> </w:t>
      </w:r>
      <w:r>
        <w:t xml:space="preserve">(Simons et al. 2014)</w:t>
      </w:r>
      <w:r>
        <w:t xml:space="preserve">. If, in samples that increase in length, the overall increase in telomere length exceeds the residual variance, then telomere lengthening cannot be explained by error</w:t>
      </w:r>
      <w:r>
        <w:t xml:space="preserve"> </w:t>
      </w:r>
      <w:r>
        <w:t xml:space="preserve">(Simons et al. 2014)</w:t>
      </w:r>
      <w:r>
        <w:t xml:space="preserve">. If, on the other hand, increases in telomere length are due to measurement error, within-individual residual variance in telomere length is expected to be similar to overall observed increases in telomere length.</w:t>
      </w:r>
    </w:p>
    <w:p>
      <w:r>
        <w:t xml:space="preserve">We used LMMs to explore how variation in environmental and social conditions influenced telomere length and dynamics within cohorts. We first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incorporating only fixed effects; Nakagawa and Schielzeth 2013)</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w:t>
      </w:r>
      <w:r>
        <w:t xml:space="preserve">ń</w:t>
      </w:r>
      <w:r>
        <w:t xml:space="preserve"> </w:t>
      </w:r>
      <w:r>
        <w:t xml:space="preserve">2012)</w:t>
      </w:r>
      <w:r>
        <w:t xml:space="preserve">. Model selection was performed using the full model described above.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r>
        <w:t xml:space="preserve">For individuals with longitudinal data we repeated the above analyses of telomere dynamics, replacing telomere length with</w:t>
      </w:r>
      <w:r>
        <w:t xml:space="preserve"> </w:t>
      </w:r>
      <m:oMath>
        <m:r>
          <m:rPr>
            <m:sty m:val="p"/>
          </m:rP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r>
        <w:t xml:space="preserve">We measured telomere lengths using a total of 1808 unique samples from juvenile and adult Seychelles warblers from 22 cohorts born between 1993 and 2014.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2 samples measured at least twice at different time points, was 0.68 (CI = 0.64, 0.71).</w:t>
      </w:r>
    </w:p>
    <w:p>
      <w:pPr>
        <w:pStyle w:val="Heading5"/>
      </w:pPr>
      <w:bookmarkStart w:id="31" w:name="telomere-dynamics-and-age-among-cohorts"/>
      <w:bookmarkEnd w:id="31"/>
      <w:r>
        <w:t xml:space="preserve">Telomere dynamics and age among cohorts</w:t>
      </w:r>
    </w:p>
    <w:p>
      <w:r>
        <w:t xml:space="preserve">We first tested how RTL was related to age among cohorts using a model selection approach. The top model contained a log-linear relationship between RTL and age (Table 1A). All other models fitted the data much less well (</w:t>
      </w:r>
      <m:oMath>
        <m:r>
          <m:rPr>
            <m:sty m:val="p"/>
          </m:rP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log age in 21 of the 22 cohorts, but the slope the relationship varied substantially among cohorts (Fig. 1C). To test whether this variation was significant we fitted a model including the log age x cohort interaction term, and found that this was a marginally better fit than a model including only main effects (</w:t>
      </w:r>
      <m:oMath>
        <m:r>
          <m:rPr>
            <m:sty m:val="p"/>
          </m:rPr>
          <m:t>Δ</m:t>
        </m:r>
      </m:oMath>
      <w:r>
        <w:t xml:space="preserve">AICc = 1.40).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r>
        <w:t xml:space="preserve">A within-individual analysis of RTL and age revealed that the top model explaining RTL contained</w:t>
      </w:r>
      <w:r>
        <w:t xml:space="preserve"> </w:t>
      </w:r>
      <m:oMath>
        <m:r>
          <m:rPr>
            <m:sty m:val="p"/>
          </m:rP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rPr>
            <m:sty m:val="p"/>
          </m:rPr>
          <m:t>Δ</m:t>
        </m:r>
      </m:oMath>
      <w:r>
        <w:t xml:space="preserve">log age (estimate = -0.052, CIs = -0.085, -0.018), confirming that within-individual telomere shortening occurs across the Seychelles warbler dataset.</w:t>
      </w:r>
    </w:p>
    <w:p>
      <w:r>
        <w:t xml:space="preserve">Individual repeatability in RTL was 0.082, meaning that 8% of variance in RTL could be explained by within-individual consistency. Accordingly, there was a positive correlation between RTL measured from different samples taken at different time points during an individual’s life (Fig. 2A), but this was very weak (marginal R2 = 0.01), and not significant (estimate = 0.066, CIs = -0.006, 0.137).</w:t>
      </w:r>
    </w:p>
    <w:p>
      <w:r>
        <w:t xml:space="preserve">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rPr>
            <m:sty m:val="p"/>
          </m:rP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rPr>
            <m:sty m:val="p"/>
          </m:rPr>
          <m:t>Δ</m:t>
        </m:r>
      </m:oMath>
      <w:r>
        <w:t xml:space="preserve">RTL &lt; 0) and increasing (i.e.</w:t>
      </w:r>
      <w:r>
        <w:t xml:space="preserve"> </w:t>
      </w:r>
      <m:oMath>
        <m:r>
          <m:rPr>
            <m:sty m:val="p"/>
          </m:rP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r>
        <w:t xml:space="preserve">To better understand how longitudinal telomere dynamics vary with age, we examined patterns of short-term telomere change, including only pairs of samples taken within two years of each other. We found that longitudinal telomere length increased with log age both when considered as the absolute degree of change (LMM with</w:t>
      </w:r>
      <w:r>
        <w:t xml:space="preserve"> </w:t>
      </w:r>
      <m:oMath>
        <m:r>
          <m:rPr>
            <m:sty m:val="p"/>
          </m:rP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r>
        <w:t xml:space="preserve">Using the approach outlined by Simons</w:t>
      </w:r>
      <w:r>
        <w:t xml:space="preserve"> </w:t>
      </w:r>
      <w:r>
        <w:rPr>
          <w:i/>
        </w:rPr>
        <w:t xml:space="preserve">et al.</w:t>
      </w:r>
      <w:r>
        <w:t xml:space="preserve"> </w:t>
      </w:r>
      <w:r>
        <w:t xml:space="preserve">we tested whether overall increases in RTL over lifespans could be detected statistically in our dataset. We found no evidence that this was the case: overall increases in RTL within individuals did not exceed residual variance; in fact, residual variance in RTL was significantly greater than observed RTL increases over lifespans (P = 0.02). This suggests that increases in RTL within individuals are sporadic, and not consistent over individual lifespans.</w:t>
      </w:r>
    </w:p>
    <w:p>
      <w:pPr>
        <w:pStyle w:val="Heading5"/>
      </w:pPr>
      <w:bookmarkStart w:id="32" w:name="telomere-dynamics-and-the-environment"/>
      <w:bookmarkEnd w:id="32"/>
      <w:r>
        <w:t xml:space="preserve">Telomere dynamics and the environment</w:t>
      </w:r>
    </w:p>
    <w:p>
      <w:r>
        <w:t xml:space="preserve">In addition to age, RTL was associated with tarsus length, sex and insect abundance (Fig. 3A). RTL was negatively related to tarsus length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rPr>
            <m:sty m:val="p"/>
          </m:rPr>
          <m:t>Δ</m:t>
        </m:r>
      </m:oMath>
      <w:r>
        <w:t xml:space="preserve">RTL using the full model approach (Table S2). Using model selection, we found that the top model explaining</w:t>
      </w:r>
      <w:r>
        <w:t xml:space="preserve"> </w:t>
      </w:r>
      <m:oMath>
        <m:r>
          <m:rPr>
            <m:sty m:val="p"/>
          </m:rPr>
          <m:t>Δ</m:t>
        </m:r>
      </m:oMath>
      <w:r>
        <w:t xml:space="preserve">RTL contained age and population density (Table S3).</w:t>
      </w:r>
      <w:r>
        <w:t xml:space="preserve"> </w:t>
      </w:r>
      <m:oMath>
        <m:r>
          <m:rPr>
            <m:sty m:val="p"/>
          </m:rP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is not sufficient to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instances of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populations.</w:t>
      </w:r>
    </w:p>
    <w:p>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r>
        <w:t xml:space="preserve">We also found evidence for sex-specific telomere dynamics: males had longer telomeres than females. Interestingly this sex difference interacts with tarsus length: telomere length was negatively correlated with tarsus length in both sexes, but this effect was stronger in females than males. If the sex-dependent relationship between telomere and tarsus length was due to differential growth alone then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s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w:t>
      </w:r>
      <w:r>
        <w:t xml:space="preserve">Van de Crommenacker</w:t>
      </w:r>
      <w:r>
        <w:t xml:space="preserve"> </w:t>
      </w:r>
      <w:r>
        <w:t xml:space="preserve">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BB/N011759/1), HLD by a NERC fellowship (NE/I021748/1), MH was funded by a VENI fellowship from the Netherlands Organisation for Scientific Research (863.15.020), and TB by a Leverhulme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w:t>
      </w:r>
      <w:r>
        <w:t xml:space="preserve">ú</w:t>
      </w:r>
      <w:r>
        <w:t xml:space="preserve">jo, R. B</w:t>
      </w:r>
      <w:r>
        <w:t xml:space="preserve">ü</w:t>
      </w:r>
      <w:r>
        <w:t xml:space="preserve">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8">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w:t>
      </w:r>
      <w:r>
        <w:t xml:space="preserve">ö</w:t>
      </w:r>
      <w:r>
        <w:t xml:space="preserve">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M</w:t>
      </w:r>
      <w:r>
        <w:t xml:space="preserve">ü</w:t>
      </w:r>
      <w:r>
        <w:t xml:space="preserve">ezzinler, A., A. K. Zaineddin, and H. Brenner. 2013. A systematic review of leukocyte telomere length and age in adults. Ageing Research Reviews 12:509–519.</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d4cc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c352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37" Target="http://dx.doi.org/10.1111/acel.12555" TargetMode="External" /><Relationship Type="http://schemas.openxmlformats.org/officeDocument/2006/relationships/hyperlink" Id="rId40" Target="http://dx.doi.org/10.1111/mec.13992"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37" Target="http://dx.doi.org/10.1111/acel.12555" TargetMode="External" /><Relationship Type="http://schemas.openxmlformats.org/officeDocument/2006/relationships/hyperlink" Id="rId40" Target="http://dx.doi.org/10.1111/mec.13992"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